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DF56B4" w14:textId="77777777" w:rsidR="00437F13" w:rsidRDefault="00437F13" w:rsidP="00437F13"/>
    <w:p w14:paraId="2D0E2862" w14:textId="77777777" w:rsidR="00437F13" w:rsidRPr="00642392" w:rsidRDefault="00437F13" w:rsidP="00437F13">
      <w:pPr>
        <w:rPr>
          <w:b/>
          <w:bCs/>
        </w:rPr>
      </w:pPr>
      <w:r w:rsidRPr="00642392">
        <w:rPr>
          <w:b/>
          <w:bCs/>
        </w:rPr>
        <w:t xml:space="preserve">Subject: </w:t>
      </w:r>
    </w:p>
    <w:p w14:paraId="13300E26" w14:textId="77777777" w:rsidR="00437F13" w:rsidRDefault="00437F13" w:rsidP="00437F13">
      <w:r>
        <w:t>Seeking Faculty with Summer Opportunities for Undergraduate Students</w:t>
      </w:r>
    </w:p>
    <w:p w14:paraId="359B736A" w14:textId="77777777" w:rsidR="00437F13" w:rsidRDefault="00437F13" w:rsidP="00437F13"/>
    <w:p w14:paraId="27A77869" w14:textId="77777777" w:rsidR="00437F13" w:rsidRDefault="00437F13" w:rsidP="00437F13">
      <w:r>
        <w:t>Hi Faculty Members,</w:t>
      </w:r>
    </w:p>
    <w:p w14:paraId="367AE737" w14:textId="77777777" w:rsidR="00642392" w:rsidRDefault="00642392" w:rsidP="00437F13"/>
    <w:p w14:paraId="5EC311E2" w14:textId="7D4761AB" w:rsidR="00437F13" w:rsidRDefault="00437F13" w:rsidP="00437F13">
      <w:r>
        <w:t xml:space="preserve">Do you have summer opportunities appropriate for undergraduate students?  We want to match you with talented and interested UNC undergrads!  </w:t>
      </w:r>
    </w:p>
    <w:p w14:paraId="0FBCC9E0" w14:textId="77777777" w:rsidR="00642392" w:rsidRDefault="00642392" w:rsidP="00437F13"/>
    <w:p w14:paraId="7C91FEB6" w14:textId="2322F925" w:rsidR="00437F13" w:rsidRDefault="00437F13" w:rsidP="00437F13">
      <w:r>
        <w:t xml:space="preserve">We are piloting a summer internship program for undergrads [potentially called Biostatistics Undergraduate Summer Internships or BUSI]. </w:t>
      </w:r>
    </w:p>
    <w:p w14:paraId="0BBE815A" w14:textId="77777777" w:rsidR="00642392" w:rsidRDefault="00642392" w:rsidP="00642392"/>
    <w:p w14:paraId="07E596BD" w14:textId="58994A26" w:rsidR="00437F13" w:rsidRDefault="00437F13" w:rsidP="00642392">
      <w:r>
        <w:t xml:space="preserve">Hope that it is a win/win/win:  you get some help on your projects/undergrads get valuable experience/ your grad student(s) get mentoring opportunities. </w:t>
      </w:r>
    </w:p>
    <w:p w14:paraId="0DD485A3" w14:textId="77777777" w:rsidR="00437F13" w:rsidRDefault="00437F13" w:rsidP="00437F13"/>
    <w:p w14:paraId="2D1781CD" w14:textId="3D9ED0C0" w:rsidR="00437F13" w:rsidRDefault="00437F13" w:rsidP="00437F13">
      <w:r w:rsidRPr="00642392">
        <w:t>What’s next?</w:t>
      </w:r>
      <w:r>
        <w:t xml:space="preserve">  </w:t>
      </w:r>
      <w:r w:rsidRPr="00642392">
        <w:t>Email me back by 2/22/22 with answers to the questions below</w:t>
      </w:r>
      <w:r>
        <w:t xml:space="preserve">. These items will help us ‘make a good match’ between faculty members with projects and undergrads who are interested.   You can expect to hear back from us with interested students’ information in early March.  </w:t>
      </w:r>
    </w:p>
    <w:p w14:paraId="76239C49" w14:textId="77777777" w:rsidR="00642392" w:rsidRDefault="00642392" w:rsidP="00642392"/>
    <w:p w14:paraId="715E6C56" w14:textId="10BB2268" w:rsidR="00437F13" w:rsidRDefault="00437F13" w:rsidP="00642392">
      <w:r>
        <w:t>Details below.  Thanks! </w:t>
      </w:r>
    </w:p>
    <w:p w14:paraId="4E6F17A7" w14:textId="77777777" w:rsidR="00437F13" w:rsidRDefault="00437F13" w:rsidP="00437F13"/>
    <w:p w14:paraId="16EB379D" w14:textId="77777777" w:rsidR="00437F13" w:rsidRDefault="00437F13" w:rsidP="00437F13">
      <w:r>
        <w:t>--------</w:t>
      </w:r>
    </w:p>
    <w:p w14:paraId="58C1429F" w14:textId="77777777" w:rsidR="00437F13" w:rsidRDefault="00437F13" w:rsidP="00437F13"/>
    <w:p w14:paraId="0925BDA2" w14:textId="77777777" w:rsidR="00437F13" w:rsidRDefault="00437F13" w:rsidP="00437F13">
      <w:pPr>
        <w:rPr>
          <w:b/>
          <w:bCs/>
        </w:rPr>
      </w:pPr>
      <w:r>
        <w:rPr>
          <w:b/>
          <w:bCs/>
        </w:rPr>
        <w:t>QUESTIONS ABOUT YOUR POTENTIAL INTERNSHIP OPPORTUNITY:</w:t>
      </w:r>
    </w:p>
    <w:p w14:paraId="07E8AA99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How many students are you interested in working with this summer?</w:t>
      </w:r>
    </w:p>
    <w:p w14:paraId="03E572A6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What will the student(s) be doing? (2-3 sentences about the project)</w:t>
      </w:r>
    </w:p>
    <w:p w14:paraId="146BED39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Any special skills needed or preferred? (SAS/ R/ other courses?)</w:t>
      </w:r>
    </w:p>
    <w:p w14:paraId="0B786FEA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Paid or unpaid?</w:t>
      </w:r>
    </w:p>
    <w:p w14:paraId="266A0D12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In person or potentially remote?</w:t>
      </w:r>
    </w:p>
    <w:p w14:paraId="4D8433B2" w14:textId="7D505F7F" w:rsidR="00437F13" w:rsidRDefault="00072CD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Do you have</w:t>
      </w:r>
      <w:r w:rsidR="00437F13">
        <w:rPr>
          <w:rFonts w:eastAsia="Times New Roman"/>
        </w:rPr>
        <w:t xml:space="preserve"> graduate student</w:t>
      </w:r>
      <w:r>
        <w:rPr>
          <w:rFonts w:eastAsia="Times New Roman"/>
        </w:rPr>
        <w:t>(s)</w:t>
      </w:r>
      <w:r w:rsidR="00437F13">
        <w:rPr>
          <w:rFonts w:eastAsia="Times New Roman"/>
        </w:rPr>
        <w:t xml:space="preserve"> working on this project that wou</w:t>
      </w:r>
      <w:r>
        <w:rPr>
          <w:rFonts w:eastAsia="Times New Roman"/>
        </w:rPr>
        <w:t>ld be interested in serving as</w:t>
      </w:r>
      <w:r w:rsidR="00437F13">
        <w:rPr>
          <w:rFonts w:eastAsia="Times New Roman"/>
        </w:rPr>
        <w:t xml:space="preserve"> mentor</w:t>
      </w:r>
      <w:r>
        <w:rPr>
          <w:rFonts w:eastAsia="Times New Roman"/>
        </w:rPr>
        <w:t>(s)</w:t>
      </w:r>
      <w:r w:rsidR="00437F13">
        <w:rPr>
          <w:rFonts w:eastAsia="Times New Roman"/>
        </w:rPr>
        <w:t>?</w:t>
      </w:r>
    </w:p>
    <w:p w14:paraId="63C00A6E" w14:textId="4F2F98AD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Estimate of ‘length of project’: (Examples:  5-10 hours for 4 weeks, 40 hours a week for about 10 weeks, flexible but likely approx. total of 30 hours across the entire summer, 10 hours a week starting in May and ending mid-July, …. Approximations are fine…) </w:t>
      </w:r>
    </w:p>
    <w:p w14:paraId="595D04D6" w14:textId="7900DAA6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Anything else you would like us to know to find a student who is a good fit for this project? </w:t>
      </w:r>
    </w:p>
    <w:p w14:paraId="608F6EA4" w14:textId="77777777" w:rsidR="00437F13" w:rsidRDefault="00437F13" w:rsidP="00437F13">
      <w:pPr>
        <w:ind w:firstLine="720"/>
      </w:pPr>
    </w:p>
    <w:p w14:paraId="79946ECE" w14:textId="77777777" w:rsidR="00437F13" w:rsidRDefault="00437F13" w:rsidP="00437F13">
      <w:pPr>
        <w:rPr>
          <w:b/>
          <w:bCs/>
        </w:rPr>
      </w:pPr>
      <w:r>
        <w:rPr>
          <w:b/>
          <w:bCs/>
        </w:rPr>
        <w:t>INFO ABOUT UNDERGRADUATE STUDENTS WHO MAY APPLY:</w:t>
      </w:r>
    </w:p>
    <w:p w14:paraId="4E6BBDE3" w14:textId="77777777" w:rsidR="00437F13" w:rsidRDefault="00437F13" w:rsidP="00437F13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We are advertising this opportunity to our BSPH Biostatistics students as well as more widely to UNC undergraduates. </w:t>
      </w:r>
    </w:p>
    <w:p w14:paraId="16607A6B" w14:textId="77777777" w:rsidR="00437F13" w:rsidRDefault="00437F13" w:rsidP="00437F13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BSPH </w:t>
      </w:r>
      <w:proofErr w:type="spellStart"/>
      <w:r>
        <w:rPr>
          <w:rFonts w:eastAsia="Times New Roman"/>
        </w:rPr>
        <w:t>Biostat</w:t>
      </w:r>
      <w:proofErr w:type="spellEnd"/>
      <w:r>
        <w:rPr>
          <w:rFonts w:eastAsia="Times New Roman"/>
        </w:rPr>
        <w:t xml:space="preserve"> Students: After one year in the BSPH </w:t>
      </w:r>
      <w:proofErr w:type="spellStart"/>
      <w:r>
        <w:rPr>
          <w:rFonts w:eastAsia="Times New Roman"/>
        </w:rPr>
        <w:t>Biostat</w:t>
      </w:r>
      <w:proofErr w:type="spellEnd"/>
      <w:r>
        <w:rPr>
          <w:rFonts w:eastAsia="Times New Roman"/>
        </w:rPr>
        <w:t xml:space="preserve"> program, most students have had {Intro Applied </w:t>
      </w:r>
      <w:proofErr w:type="spellStart"/>
      <w:r>
        <w:rPr>
          <w:rFonts w:eastAsia="Times New Roman"/>
        </w:rPr>
        <w:t>Biostat</w:t>
      </w:r>
      <w:proofErr w:type="spellEnd"/>
      <w:r>
        <w:rPr>
          <w:rFonts w:eastAsia="Times New Roman"/>
        </w:rPr>
        <w:t xml:space="preserve"> (500H), </w:t>
      </w:r>
      <w:r>
        <w:rPr>
          <w:rFonts w:eastAsia="Times New Roman"/>
          <w:b/>
          <w:bCs/>
        </w:rPr>
        <w:t>SAS programming (511),</w:t>
      </w:r>
      <w:r>
        <w:rPr>
          <w:rFonts w:eastAsia="Times New Roman"/>
        </w:rPr>
        <w:t xml:space="preserve"> linear models (645), three semesters of calculus, discrete math, linear algebra, public health two semesters, </w:t>
      </w:r>
      <w:proofErr w:type="spellStart"/>
      <w:r>
        <w:rPr>
          <w:rFonts w:eastAsia="Times New Roman"/>
        </w:rPr>
        <w:t>epid</w:t>
      </w:r>
      <w:proofErr w:type="spellEnd"/>
      <w:r>
        <w:rPr>
          <w:rFonts w:eastAsia="Times New Roman"/>
        </w:rPr>
        <w:t>,…some students may have had Bios 512, 650, 664, 668, 669, 635}</w:t>
      </w:r>
    </w:p>
    <w:p w14:paraId="0E452341" w14:textId="77777777" w:rsidR="00437F13" w:rsidRDefault="00437F13" w:rsidP="00437F13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We are advertising widely to other UNC-CH undergrads.  We are targeting students with interests and coursework in </w:t>
      </w:r>
      <w:r>
        <w:rPr>
          <w:rFonts w:eastAsia="Times New Roman"/>
          <w:i/>
          <w:iCs/>
        </w:rPr>
        <w:t>statistics/programming/math</w:t>
      </w:r>
      <w:r>
        <w:rPr>
          <w:rFonts w:eastAsia="Times New Roman"/>
        </w:rPr>
        <w:t xml:space="preserve">. </w:t>
      </w:r>
    </w:p>
    <w:p w14:paraId="0D6639ED" w14:textId="77777777" w:rsidR="00437F13" w:rsidRDefault="00437F13" w:rsidP="00437F13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Students from historically underrepresented groups are especially encouraged to apply.  </w:t>
      </w:r>
    </w:p>
    <w:p w14:paraId="25C8ED40" w14:textId="77777777" w:rsidR="00437F13" w:rsidRDefault="00437F13" w:rsidP="00437F13"/>
    <w:p w14:paraId="284273E9" w14:textId="7000FDEF" w:rsidR="00437F13" w:rsidRDefault="00437F13" w:rsidP="00437F13">
      <w:pPr>
        <w:rPr>
          <w:b/>
          <w:bCs/>
        </w:rPr>
      </w:pPr>
      <w:r>
        <w:rPr>
          <w:b/>
          <w:bCs/>
        </w:rPr>
        <w:lastRenderedPageBreak/>
        <w:t>MORE ABOUT THIS PROGRAM / WHAT ARE THE UNDERGRADUATES LOOKING FOR IN AN INTERNSHIP?</w:t>
      </w:r>
    </w:p>
    <w:p w14:paraId="18658C4F" w14:textId="77777777" w:rsidR="00437F13" w:rsidRDefault="00437F13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t xml:space="preserve">Projects could take on a wide variety of forms… From the basics (data management in SAS or R, creating variables, writing documentation, data entry, data extraction, validation … short, time-limited projects) to more complex projects (data analyses with the potential for publication or simulations).  The projects could potentially morph into a senior honors project for faculty/students who are </w:t>
      </w:r>
      <w:proofErr w:type="gramStart"/>
      <w:r>
        <w:rPr>
          <w:rFonts w:eastAsia="Times New Roman"/>
        </w:rPr>
        <w:t>interested  -</w:t>
      </w:r>
      <w:proofErr w:type="gramEnd"/>
      <w:r>
        <w:rPr>
          <w:rFonts w:eastAsia="Times New Roman"/>
        </w:rPr>
        <w:t xml:space="preserve"> or  could be continued as part-time work in fall.  Or not. </w:t>
      </w:r>
    </w:p>
    <w:p w14:paraId="0AC4844D" w14:textId="30D1161B" w:rsidR="00437F13" w:rsidRDefault="00072CD3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t xml:space="preserve">If you have graduate student(s) interested in serving as mentor(s), our BUSI student intern managers (Ann Marie Weideman &amp; Taylor Krajewski) will provide mentorship training before the summer term begins. Mentors will help interns become familiar with the project, serve as a resource for questions related to the project and biostats in general, etc. They will essentially serve as </w:t>
      </w:r>
      <w:proofErr w:type="gramStart"/>
      <w:r>
        <w:rPr>
          <w:rFonts w:eastAsia="Times New Roman"/>
        </w:rPr>
        <w:t>a big buddy</w:t>
      </w:r>
      <w:proofErr w:type="gramEnd"/>
      <w:r>
        <w:rPr>
          <w:rFonts w:eastAsia="Times New Roman"/>
        </w:rPr>
        <w:t>!</w:t>
      </w:r>
    </w:p>
    <w:p w14:paraId="755A806F" w14:textId="1950B676" w:rsidR="00072CD3" w:rsidRDefault="00072CD3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t xml:space="preserve">Interns will be encouraged to participate in the UNC Summer Undergraduate Pipeline (SUP) program, which involves career development and an end-of-summer research symposium. The BUSI student intern managers will provide information about these opportunities to your graduate student mentors and summer interns. </w:t>
      </w:r>
    </w:p>
    <w:p w14:paraId="30142A08" w14:textId="77777777" w:rsidR="00437F13" w:rsidRDefault="00437F13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t xml:space="preserve">Students are different – and looking for different things –they bring to the table different goals and backgrounds. So feel free to share whatever projects you think are appropriate. </w:t>
      </w:r>
    </w:p>
    <w:p w14:paraId="109D4741" w14:textId="77777777" w:rsidR="00437F13" w:rsidRDefault="00437F13" w:rsidP="00642392">
      <w:pPr>
        <w:numPr>
          <w:ilvl w:val="1"/>
          <w:numId w:val="3"/>
        </w:numPr>
        <w:ind w:left="1440"/>
        <w:rPr>
          <w:rFonts w:eastAsia="Times New Roman"/>
        </w:rPr>
      </w:pPr>
      <w:r>
        <w:rPr>
          <w:rFonts w:eastAsia="Times New Roman"/>
        </w:rPr>
        <w:t>Some students are happy to have a low-key unpaid opportunity to get experience in any kind of research – several hours a week is good. They may be piecing together part time work and summer school.</w:t>
      </w:r>
    </w:p>
    <w:p w14:paraId="7CC353FD" w14:textId="0ADAC992" w:rsidR="00437F13" w:rsidRDefault="00437F13" w:rsidP="00642392">
      <w:pPr>
        <w:numPr>
          <w:ilvl w:val="1"/>
          <w:numId w:val="3"/>
        </w:numPr>
        <w:ind w:left="1440"/>
        <w:rPr>
          <w:rFonts w:eastAsia="Times New Roman"/>
        </w:rPr>
      </w:pPr>
      <w:r>
        <w:rPr>
          <w:rFonts w:eastAsia="Times New Roman"/>
        </w:rPr>
        <w:t xml:space="preserve">Some are looking for a full- time research summer opportunity that will be helpful in preparing to apply to (bio)stat PhD programs.  We have some amazing undergrads -with experience and very strong backgrounds - who are capable of challenging projects. </w:t>
      </w:r>
    </w:p>
    <w:p w14:paraId="6C7A06C5" w14:textId="77777777" w:rsidR="00437F13" w:rsidRDefault="00437F13" w:rsidP="00642392">
      <w:pPr>
        <w:numPr>
          <w:ilvl w:val="1"/>
          <w:numId w:val="3"/>
        </w:numPr>
        <w:ind w:left="1440"/>
        <w:rPr>
          <w:rFonts w:eastAsia="Times New Roman"/>
        </w:rPr>
      </w:pPr>
      <w:r>
        <w:rPr>
          <w:rFonts w:eastAsia="Times New Roman"/>
        </w:rPr>
        <w:t>Some want a part-time paid job in their area of interest.  The financial compensation is important and they need a substantive number of hours.</w:t>
      </w:r>
    </w:p>
    <w:p w14:paraId="2062A922" w14:textId="413EFFE0" w:rsidR="00437F13" w:rsidRDefault="00437F13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t xml:space="preserve">We anticipate </w:t>
      </w:r>
      <w:r w:rsidR="00072CD3">
        <w:rPr>
          <w:rFonts w:eastAsia="Times New Roman"/>
        </w:rPr>
        <w:t xml:space="preserve">we will </w:t>
      </w:r>
      <w:r>
        <w:rPr>
          <w:rFonts w:eastAsia="Times New Roman"/>
        </w:rPr>
        <w:t>have more student interest than projects available. We will screen students and then send information to faculty so that you can interview and select your student.</w:t>
      </w:r>
    </w:p>
    <w:p w14:paraId="03FF30AE" w14:textId="77777777" w:rsidR="00437F13" w:rsidRDefault="00437F13" w:rsidP="00642392">
      <w:pPr>
        <w:ind w:firstLine="720"/>
      </w:pPr>
    </w:p>
    <w:p w14:paraId="6FFB46F2" w14:textId="77777777" w:rsidR="00000000" w:rsidRDefault="00000000"/>
    <w:sectPr w:rsidR="00144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B430D"/>
    <w:multiLevelType w:val="hybridMultilevel"/>
    <w:tmpl w:val="16E840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4D213B0"/>
    <w:multiLevelType w:val="hybridMultilevel"/>
    <w:tmpl w:val="11900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2F5270"/>
    <w:multiLevelType w:val="hybridMultilevel"/>
    <w:tmpl w:val="A6F0B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55464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99581968">
    <w:abstractNumId w:val="1"/>
  </w:num>
  <w:num w:numId="3" w16cid:durableId="870151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IyNbAwN7OwNDdQ0lEKTi0uzszPAykwrAUAjH4EBCwAAAA="/>
  </w:docVars>
  <w:rsids>
    <w:rsidRoot w:val="00437F13"/>
    <w:rsid w:val="00072CD3"/>
    <w:rsid w:val="00240E75"/>
    <w:rsid w:val="003D04DC"/>
    <w:rsid w:val="00437F13"/>
    <w:rsid w:val="00512CB9"/>
    <w:rsid w:val="00642392"/>
    <w:rsid w:val="008C1415"/>
    <w:rsid w:val="009F3892"/>
    <w:rsid w:val="00A00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65BA7"/>
  <w15:chartTrackingRefBased/>
  <w15:docId w15:val="{C2C9C056-41A4-4450-9D94-D5CA21AFD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F1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37F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F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F1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F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F1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F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F1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42392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33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jewski, Taylor Joanne</dc:creator>
  <cp:keywords/>
  <dc:description/>
  <cp:lastModifiedBy>Weideman, Ann Marie Kathryn</cp:lastModifiedBy>
  <cp:revision>2</cp:revision>
  <dcterms:created xsi:type="dcterms:W3CDTF">2024-05-24T14:53:00Z</dcterms:created>
  <dcterms:modified xsi:type="dcterms:W3CDTF">2024-05-24T14:53:00Z</dcterms:modified>
</cp:coreProperties>
</file>